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John Doe</w:t>
      </w:r>
      <w:r>
        <w:br/>
      </w:r>
      <w:r>
        <w:t xml:space="preserve">1234 Innovation Drive</w:t>
      </w:r>
      <w:r>
        <w:br/>
      </w:r>
      <w:r>
        <w:t xml:space="preserve">Miami, FL 33101</w:t>
      </w:r>
      <w:r>
        <w:br/>
      </w:r>
      <w:r>
        <w:t xml:space="preserve">(555) 123-4567</w:t>
      </w:r>
      <w:r>
        <w:br/>
      </w:r>
      <w:r>
        <w:t xml:space="preserve">johndoe@example.com</w:t>
      </w:r>
    </w:p>
    <w:p>
      <w:pPr>
        <w:pStyle w:val="BodyText"/>
      </w:pPr>
      <w:r>
        <w:t xml:space="preserve">April 5, 2024</w:t>
      </w:r>
    </w:p>
    <w:p>
      <w:pPr>
        <w:pStyle w:val="BodyText"/>
      </w:pPr>
      <w:r>
        <w:rPr>
          <w:bCs/>
          <w:b/>
        </w:rPr>
        <w:t xml:space="preserve">Hiring Manager</w:t>
      </w:r>
      <w:r>
        <w:br/>
      </w:r>
      <w:r>
        <w:t xml:space="preserve">TechNova Solutions Inc.</w:t>
      </w:r>
      <w:r>
        <w:br/>
      </w:r>
      <w:r>
        <w:t xml:space="preserve">456 Engineering Avenue</w:t>
      </w:r>
      <w:r>
        <w:br/>
      </w:r>
      <w:r>
        <w:t xml:space="preserve">Miami, FL 33101</w:t>
      </w:r>
    </w:p>
    <w:p>
      <w:pPr>
        <w:pStyle w:val="BodyText"/>
      </w:pPr>
      <w:r>
        <w:t xml:space="preserve">Dear Hiring Manager,</w:t>
      </w:r>
    </w:p>
    <w:p>
      <w:pPr>
        <w:pStyle w:val="BodyText"/>
      </w:pPr>
      <w:r>
        <w:t xml:space="preserve">I am excited to apply for the Mechatronics Engineer position at TechNova Solutions Inc. in the United States Miami. As a highly motivated and technically skilled professional with over five years of experience in designing, developing, and optimizing mechatronic systems, I am eager to contribute my expertise to a forward-thinking organization like yours. The dynamic technological landscape of Miami, combined with the growing demand for innovative engineering solutions in the region, aligns perfectly with my career goals and technical background. This letter outlines my qualifications and enthusiasm for this opportunity.</w:t>
      </w:r>
    </w:p>
    <w:p>
      <w:pPr>
        <w:pStyle w:val="BodyText"/>
      </w:pPr>
      <w:r>
        <w:t xml:space="preserve">As a Mechatronics Engineer, I have consistently demonstrated an ability to integrate mechanical, electrical, and software systems to create efficient and reliable solutions. My work spans industries such as automotive manufacturing, robotics development, and industrial automation. For instance, during my tenure at Apex Engineering Solutions in Orlando, Florida, I led the design of a modular robotic assembly line that reduced production downtime by 30% while improving overall system accuracy. This project required a deep understanding of control systems, sensor integration, and real-time data processing—skills that I have refined through continuous learning and hands-on experience.</w:t>
      </w:r>
    </w:p>
    <w:p>
      <w:pPr>
        <w:pStyle w:val="BodyText"/>
      </w:pPr>
      <w:r>
        <w:t xml:space="preserve">My educational background includes a Bachelor’s degree in Mechatronics Engineering from the University of Central Florida, where I graduated with honors. Additionally, I hold certifications in PLC programming (Siemens S7-1200), CAD software (SolidWorks), and industrial automation standards (ISO 9001). These credentials, combined with my practical experience, have equipped me to tackle complex challenges in mechatronic system design. For example, I recently developed a custom sensor network for a client in the aerospace sector that enhanced equipment reliability by 25% while reducing maintenance costs. This project required collaboration with cross-functional teams and adherence to stringent quality standards—skills I believe are critical for success in Miami’s competitive engineering environment.</w:t>
      </w:r>
    </w:p>
    <w:p>
      <w:pPr>
        <w:pStyle w:val="BodyText"/>
      </w:pPr>
      <w:r>
        <w:t xml:space="preserve">One of my key strengths as a Mechatronics Engineer is my ability to bridge the gap between theoretical concepts and real-world applications. In the United States Miami, where industries such as smart manufacturing, renewable energy, and autonomous systems are rapidly expanding, this skill is particularly valuable. I have actively followed the growth of Miami’s tech ecosystem, including advancements in automation within the port logistics sector and innovation hubs like The Hatchery at Florida International University. I am keen to contribute my expertise to similar initiatives in your organization while learning from Miami’s unique blend of traditional engineering practices and cutting-edge technology.</w:t>
      </w:r>
    </w:p>
    <w:p>
      <w:pPr>
        <w:pStyle w:val="BodyText"/>
      </w:pPr>
      <w:r>
        <w:t xml:space="preserve">Working in the United States Miami has always been a goal of mine, not just for its vibrant culture but also for its status as a global hub for innovation. The city’s proximity to Latin American markets, coupled with its focus on sustainable development and smart infrastructure, presents opportunities to apply mechatronic solutions on a larger scale. I am particularly drawn to your company’s commitment to advancing automation technologies that address modern challenges such as energy efficiency and precision manufacturing. My track record of delivering projects on time and within budget, along with my dedication to excellence, makes me an ideal candidate for this role.</w:t>
      </w:r>
    </w:p>
    <w:p>
      <w:pPr>
        <w:pStyle w:val="BodyText"/>
      </w:pPr>
      <w:r>
        <w:t xml:space="preserve">In addition to my technical skills, I bring strong communication and leadership abilities. As a Mechatronics Engineer, I have frequently collaborated with clients, engineers, and technicians to ensure that projects meet both technical specifications and business objectives. My ability to translate complex engineering concepts into actionable plans has been instrumental in driving successful outcomes. For example, during a recent project involving the retrofitting of legacy machinery with IoT-enabled sensors, I facilitated workshops with stakeholders to align on requirements and timelines, resulting in a 40% reduction in implementation time.</w:t>
      </w:r>
    </w:p>
    <w:p>
      <w:pPr>
        <w:pStyle w:val="BodyText"/>
      </w:pPr>
      <w:r>
        <w:t xml:space="preserve">I am also passionate about staying current with industry trends and emerging technologies. I regularly attend conferences such as the International Conference on Mechatronics and Automation (ICMA) and participate in online courses to expand my knowledge of artificial intelligence, machine learning, and advanced control systems. This commitment to lifelong learning ensures that I can adapt to evolving challenges in the field while maintaining a competitive edge.</w:t>
      </w:r>
    </w:p>
    <w:p>
      <w:pPr>
        <w:pStyle w:val="BodyText"/>
      </w:pPr>
      <w:r>
        <w:t xml:space="preserve">As you review my application, I hope you will consider how my experience as a Mechatronics Engineer aligns with the needs of your team. I am confident that my technical expertise, problem-solving mindset, and dedication to innovation will enable me to make meaningful contributions to TechNova Solutions Inc. in the United States Miami. I would welcome the opportunity to discuss how my background and aspirations match your organization’s goals.</w:t>
      </w:r>
    </w:p>
    <w:p>
      <w:pPr>
        <w:pStyle w:val="BodyText"/>
      </w:pPr>
      <w:r>
        <w:t xml:space="preserve">Thank you for your time and consideration. I look forward to the possibility of contributing to your team and helping drive advancements in mechatronic engineering in this exciting region.</w:t>
      </w:r>
    </w:p>
    <w:p>
      <w:pPr>
        <w:pStyle w:val="BodyText"/>
      </w:pPr>
      <w:r>
        <w:t xml:space="preserve">Sincerely,</w:t>
      </w:r>
    </w:p>
    <w:p>
      <w:pPr>
        <w:pStyle w:val="BodyText"/>
      </w:pPr>
      <w:r>
        <w:rPr>
          <w:bCs/>
          <w:b/>
        </w:rP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7:55:15Z</dcterms:created>
  <dcterms:modified xsi:type="dcterms:W3CDTF">2026-07-21T07:55:15Z</dcterms:modified>
</cp:coreProperties>
</file>

<file path=docProps/custom.xml><?xml version="1.0" encoding="utf-8"?>
<Properties xmlns="http://schemas.openxmlformats.org/officeDocument/2006/custom-properties" xmlns:vt="http://schemas.openxmlformats.org/officeDocument/2006/docPropsVTypes"/>
</file>